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510"/>
        <w:bidiVisual/>
        <w:tblW w:w="5000" w:type="pct"/>
        <w:tblLook w:val="04A0" w:firstRow="1" w:lastRow="0" w:firstColumn="1" w:lastColumn="0" w:noHBand="0" w:noVBand="1"/>
      </w:tblPr>
      <w:tblGrid>
        <w:gridCol w:w="610"/>
        <w:gridCol w:w="1931"/>
        <w:gridCol w:w="1203"/>
        <w:gridCol w:w="1205"/>
        <w:gridCol w:w="1203"/>
        <w:gridCol w:w="1203"/>
        <w:gridCol w:w="1203"/>
        <w:gridCol w:w="1178"/>
      </w:tblGrid>
      <w:tr w:rsidR="001F6F70" w:rsidRPr="00F16D74" w14:paraId="645D3161" w14:textId="77777777" w:rsidTr="00A9650C">
        <w:trPr>
          <w:tblHeader/>
        </w:trPr>
        <w:tc>
          <w:tcPr>
            <w:tcW w:w="5000" w:type="pct"/>
            <w:gridSpan w:val="8"/>
            <w:shd w:val="clear" w:color="auto" w:fill="E8E8E8" w:themeFill="background2"/>
            <w:vAlign w:val="center"/>
          </w:tcPr>
          <w:p w14:paraId="36187C16" w14:textId="0DE0FE46" w:rsidR="001F6F70" w:rsidRPr="00A9650C" w:rsidRDefault="00A9650C" w:rsidP="00A9650C">
            <w:pPr>
              <w:pStyle w:val="Header"/>
              <w:jc w:val="center"/>
              <w:rPr>
                <w:rFonts w:cs="B Nazanin" w:hint="cs"/>
                <w:rtl/>
                <w:lang w:bidi="fa-IR"/>
              </w:rPr>
            </w:pPr>
            <w:r w:rsidRPr="00A9650C">
              <w:rPr>
                <w:rFonts w:cs="B Nazanin" w:hint="cs"/>
                <w:rtl/>
                <w:lang w:bidi="fa-IR"/>
              </w:rPr>
              <w:t xml:space="preserve">فرم تأئید عضو </w:t>
            </w:r>
            <w:proofErr w:type="spellStart"/>
            <w:r w:rsidRPr="00A9650C">
              <w:rPr>
                <w:rFonts w:cs="B Nazanin" w:hint="cs"/>
                <w:rtl/>
                <w:lang w:bidi="fa-IR"/>
              </w:rPr>
              <w:t>عیأت</w:t>
            </w:r>
            <w:proofErr w:type="spellEnd"/>
            <w:r w:rsidRPr="00A9650C">
              <w:rPr>
                <w:rFonts w:cs="B Nazanin" w:hint="cs"/>
                <w:rtl/>
                <w:lang w:bidi="fa-IR"/>
              </w:rPr>
              <w:t xml:space="preserve"> علمی همکار در </w:t>
            </w:r>
            <w:proofErr w:type="spellStart"/>
            <w:r w:rsidRPr="00A9650C">
              <w:rPr>
                <w:rFonts w:cs="B Nazanin" w:hint="cs"/>
                <w:rtl/>
                <w:lang w:bidi="fa-IR"/>
              </w:rPr>
              <w:t>نوگشایی</w:t>
            </w:r>
            <w:proofErr w:type="spellEnd"/>
            <w:r w:rsidRPr="00A9650C">
              <w:rPr>
                <w:rFonts w:cs="B Nazanin" w:hint="cs"/>
                <w:rtl/>
                <w:lang w:bidi="fa-IR"/>
              </w:rPr>
              <w:t xml:space="preserve"> رشته</w:t>
            </w:r>
          </w:p>
        </w:tc>
      </w:tr>
      <w:tr w:rsidR="00A9650C" w:rsidRPr="00F16D74" w14:paraId="248ABD8B" w14:textId="77777777" w:rsidTr="00A9650C">
        <w:trPr>
          <w:tblHeader/>
        </w:trPr>
        <w:tc>
          <w:tcPr>
            <w:tcW w:w="5000" w:type="pct"/>
            <w:gridSpan w:val="8"/>
            <w:shd w:val="clear" w:color="auto" w:fill="E8E8E8" w:themeFill="background2"/>
            <w:vAlign w:val="center"/>
          </w:tcPr>
          <w:p w14:paraId="4FFC7E6B" w14:textId="05A84BF5" w:rsidR="00A9650C" w:rsidRDefault="00A9650C" w:rsidP="00A9650C">
            <w:pPr>
              <w:pStyle w:val="Header"/>
              <w:jc w:val="center"/>
              <w:rPr>
                <w:rFonts w:cs="B Titr" w:hint="cs"/>
                <w:sz w:val="22"/>
                <w:szCs w:val="22"/>
                <w:rtl/>
                <w:lang w:bidi="fa-IR"/>
              </w:rPr>
            </w:pPr>
            <w:proofErr w:type="spellStart"/>
            <w:r>
              <w:rPr>
                <w:rFonts w:cs="B Titr" w:hint="cs"/>
                <w:sz w:val="22"/>
                <w:szCs w:val="22"/>
                <w:rtl/>
                <w:lang w:bidi="fa-IR"/>
              </w:rPr>
              <w:t>نوگشایی</w:t>
            </w:r>
            <w:proofErr w:type="spellEnd"/>
            <w:r>
              <w:rPr>
                <w:rFonts w:cs="B Titr" w:hint="cs"/>
                <w:sz w:val="22"/>
                <w:szCs w:val="22"/>
                <w:rtl/>
                <w:lang w:bidi="fa-IR"/>
              </w:rPr>
              <w:t xml:space="preserve"> رشته </w:t>
            </w:r>
            <w:r>
              <w:rPr>
                <w:rFonts w:ascii="Arial" w:hAnsi="Arial" w:cs="Arial" w:hint="cs"/>
                <w:sz w:val="22"/>
                <w:szCs w:val="22"/>
                <w:rtl/>
                <w:lang w:bidi="fa-IR"/>
              </w:rPr>
              <w:t>–</w:t>
            </w:r>
            <w:r>
              <w:rPr>
                <w:rFonts w:cs="B Titr" w:hint="cs"/>
                <w:sz w:val="22"/>
                <w:szCs w:val="22"/>
                <w:rtl/>
                <w:lang w:bidi="fa-IR"/>
              </w:rPr>
              <w:t xml:space="preserve"> گرایش ... ... ... در مقطع تحصیلی ... ... ... در بخش ... ... ... در دانشکده ... ... ... </w:t>
            </w:r>
          </w:p>
        </w:tc>
      </w:tr>
      <w:tr w:rsidR="00A9650C" w:rsidRPr="00F16D74" w14:paraId="309790A7" w14:textId="77777777" w:rsidTr="00A9650C">
        <w:trPr>
          <w:tblHeader/>
        </w:trPr>
        <w:tc>
          <w:tcPr>
            <w:tcW w:w="313" w:type="pct"/>
            <w:shd w:val="clear" w:color="auto" w:fill="E8E8E8" w:themeFill="background2"/>
            <w:vAlign w:val="center"/>
          </w:tcPr>
          <w:p w14:paraId="563B478F" w14:textId="78BA3181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991" w:type="pct"/>
            <w:shd w:val="clear" w:color="auto" w:fill="E8E8E8" w:themeFill="background2"/>
            <w:vAlign w:val="center"/>
          </w:tcPr>
          <w:p w14:paraId="3B351D5B" w14:textId="4F814B83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و نام خانوادگی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4CC5607C" w14:textId="1F7FB342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شته اخرین مدرک تحصیلی</w:t>
            </w:r>
          </w:p>
        </w:tc>
        <w:tc>
          <w:tcPr>
            <w:tcW w:w="619" w:type="pct"/>
            <w:shd w:val="clear" w:color="auto" w:fill="E8E8E8" w:themeFill="background2"/>
            <w:vAlign w:val="center"/>
          </w:tcPr>
          <w:p w14:paraId="7FB3EED1" w14:textId="162CFCAC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رتبه علمی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34DDC20F" w14:textId="75FF96DA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دملی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3A6A9649" w14:textId="30CD6348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خش محل خدمت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26144A62" w14:textId="7AD4CE4C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وضعيت</w:t>
            </w:r>
            <w:r w:rsidRPr="00F16D74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ستخدامي</w:t>
            </w:r>
          </w:p>
        </w:tc>
        <w:tc>
          <w:tcPr>
            <w:tcW w:w="606" w:type="pct"/>
            <w:shd w:val="clear" w:color="auto" w:fill="E8E8E8" w:themeFill="background2"/>
            <w:vAlign w:val="center"/>
          </w:tcPr>
          <w:p w14:paraId="73765F99" w14:textId="1E4B7AAF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ضا</w:t>
            </w:r>
          </w:p>
        </w:tc>
      </w:tr>
      <w:tr w:rsidR="00A9650C" w:rsidRPr="00F16D74" w14:paraId="6CC9F365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41951D7A" w14:textId="6F4E87D0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991" w:type="pct"/>
            <w:vAlign w:val="center"/>
          </w:tcPr>
          <w:p w14:paraId="10989DC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D4ABD35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49E88CB7" w14:textId="4B1344FF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96B2AA2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1F4F871C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8FEF332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77C49D9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642C8FBD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0D70B0F6" w14:textId="32BD2861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991" w:type="pct"/>
            <w:vAlign w:val="center"/>
          </w:tcPr>
          <w:p w14:paraId="37418231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72C6DD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2E7DA08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483237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5F48BAF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19F914B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0195A02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22CFFC1D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F591026" w14:textId="1DC2E7C8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991" w:type="pct"/>
            <w:vAlign w:val="center"/>
          </w:tcPr>
          <w:p w14:paraId="06CD4B5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CCEF6CF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7ADF2642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DCBA19E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8041D1D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0DDBEE6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55F13D7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59DF3B43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644CE492" w14:textId="5942B5A0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991" w:type="pct"/>
            <w:vAlign w:val="center"/>
          </w:tcPr>
          <w:p w14:paraId="74E9B3D1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4A43FA7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6C2AC4B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FC921D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223A659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CB1602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4BC1838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3729B713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51B3A723" w14:textId="6F3EB063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991" w:type="pct"/>
            <w:vAlign w:val="center"/>
          </w:tcPr>
          <w:p w14:paraId="741FCA9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2AC241B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20F1CF17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7A2706F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DC04351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3E350F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02A60C12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39D5BCD6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3652329D" w14:textId="5301AA11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991" w:type="pct"/>
            <w:vAlign w:val="center"/>
          </w:tcPr>
          <w:p w14:paraId="0A6C7B9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ECE1F6D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4498950E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C9B08B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2A9102B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ADE1F5B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7665C8D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66E1F087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D547793" w14:textId="01E641CB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991" w:type="pct"/>
            <w:vAlign w:val="center"/>
          </w:tcPr>
          <w:p w14:paraId="1C7C04B7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CCDB0CD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5A049DE2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E29D92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67C257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3B591DC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67A959AB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37DDB4A1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792E82F" w14:textId="7976C6A2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991" w:type="pct"/>
            <w:vAlign w:val="center"/>
          </w:tcPr>
          <w:p w14:paraId="49E22139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32172DC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35400BA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50C0C8A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A49F92D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2E914AE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32CB2F2E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169FC5AA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843CEC2" w14:textId="5CAF3667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991" w:type="pct"/>
            <w:vAlign w:val="center"/>
          </w:tcPr>
          <w:p w14:paraId="4C5FB414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E8C47AC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36A6543F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5FAC8A9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0F0B1B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CDEADC5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15BD34D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A9650C" w:rsidRPr="00F16D74" w14:paraId="5E6EB663" w14:textId="77777777" w:rsidTr="00A9650C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5FE97532" w14:textId="15687533" w:rsidR="00A9650C" w:rsidRPr="00F16D74" w:rsidRDefault="00A9650C" w:rsidP="00A9650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991" w:type="pct"/>
            <w:vAlign w:val="center"/>
          </w:tcPr>
          <w:p w14:paraId="1A41F32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F19FFE6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537B0780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1DB9789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0513B09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752A10F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06" w:type="pct"/>
            <w:vAlign w:val="center"/>
          </w:tcPr>
          <w:p w14:paraId="17F99FA8" w14:textId="77777777" w:rsidR="00A9650C" w:rsidRPr="00F16D74" w:rsidRDefault="00A9650C" w:rsidP="00A9650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7475DA07" w14:textId="77777777" w:rsidR="006F1847" w:rsidRPr="00F4491E" w:rsidRDefault="006F1847" w:rsidP="006F1847">
      <w:pPr>
        <w:bidi/>
        <w:rPr>
          <w:rFonts w:cs="B Nazanin"/>
          <w:sz w:val="22"/>
          <w:szCs w:val="22"/>
          <w:rtl/>
          <w:lang w:bidi="fa-IR"/>
        </w:rPr>
      </w:pPr>
    </w:p>
    <w:sectPr w:rsidR="006F1847" w:rsidRPr="00F4491E" w:rsidSect="002508D9">
      <w:headerReference w:type="default" r:id="rId8"/>
      <w:footerReference w:type="default" r:id="rId9"/>
      <w:pgSz w:w="11906" w:h="16838" w:code="9"/>
      <w:pgMar w:top="1440" w:right="1080" w:bottom="1440" w:left="1080" w:header="720" w:footer="720" w:gutter="0"/>
      <w:pgBorders w:offsetFrom="page">
        <w:top w:val="thickThinLargeGap" w:sz="24" w:space="24" w:color="auto"/>
        <w:left w:val="thickThinLargeGap" w:sz="24" w:space="24" w:color="auto"/>
        <w:bottom w:val="thickThinLargeGap" w:sz="24" w:space="24" w:color="auto"/>
        <w:right w:val="thickThinLargeGap" w:sz="2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2A736" w14:textId="77777777" w:rsidR="00791C77" w:rsidRDefault="00791C77" w:rsidP="009E46EC">
      <w:pPr>
        <w:spacing w:after="0" w:line="240" w:lineRule="auto"/>
      </w:pPr>
      <w:r>
        <w:separator/>
      </w:r>
    </w:p>
  </w:endnote>
  <w:endnote w:type="continuationSeparator" w:id="0">
    <w:p w14:paraId="62ACBEBB" w14:textId="77777777" w:rsidR="00791C77" w:rsidRDefault="00791C77" w:rsidP="009E4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94369" w14:textId="590F6BF1" w:rsidR="00AB1B26" w:rsidRDefault="00AB1B26">
    <w:pPr>
      <w:pStyle w:val="Footer"/>
      <w:pBdr>
        <w:bottom w:val="single" w:sz="6" w:space="1" w:color="auto"/>
      </w:pBdr>
      <w:jc w:val="center"/>
      <w:rPr>
        <w:rFonts w:ascii="B Nazanin" w:hAnsi="B Nazanin" w:cs="B Nazanin"/>
        <w:b/>
        <w:bCs/>
        <w:sz w:val="28"/>
        <w:szCs w:val="28"/>
        <w:rtl/>
      </w:rPr>
    </w:pPr>
  </w:p>
  <w:p w14:paraId="78391065" w14:textId="40F91361" w:rsidR="009E46EC" w:rsidRPr="009E46EC" w:rsidRDefault="00791C77">
    <w:pPr>
      <w:pStyle w:val="Footer"/>
      <w:jc w:val="center"/>
      <w:rPr>
        <w:rFonts w:ascii="B Nazanin" w:hAnsi="B Nazanin" w:cs="B Nazanin"/>
        <w:b/>
        <w:bCs/>
        <w:sz w:val="28"/>
        <w:szCs w:val="28"/>
      </w:rPr>
    </w:pPr>
    <w:sdt>
      <w:sdtPr>
        <w:rPr>
          <w:rFonts w:ascii="B Nazanin" w:hAnsi="B Nazanin" w:cs="B Nazanin"/>
          <w:b/>
          <w:bCs/>
          <w:sz w:val="28"/>
          <w:szCs w:val="28"/>
        </w:rPr>
        <w:id w:val="7564781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begin"/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instrText xml:space="preserve"> PAGE   \* MERGEFORMAT </w:instrText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separate"/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t>2</w:t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fldChar w:fldCharType="end"/>
        </w:r>
      </w:sdtContent>
    </w:sdt>
  </w:p>
  <w:p w14:paraId="12D4F595" w14:textId="755A72C0" w:rsidR="009E46EC" w:rsidRPr="009E46EC" w:rsidRDefault="009E46EC">
    <w:pPr>
      <w:pStyle w:val="Footer"/>
      <w:rPr>
        <w:rFonts w:cs="B Titr"/>
        <w:rtl/>
        <w:lang w:bidi="fa-IR"/>
      </w:rPr>
    </w:pPr>
    <w:r w:rsidRPr="009E46EC">
      <w:rPr>
        <w:rFonts w:cs="B Titr" w:hint="cs"/>
        <w:rtl/>
        <w:lang w:bidi="fa-IR"/>
      </w:rPr>
      <w:t>معاونت آموزشی و تحصیلات تکمیلی دانشگاه شیرا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190C7" w14:textId="77777777" w:rsidR="00791C77" w:rsidRDefault="00791C77" w:rsidP="009E46EC">
      <w:pPr>
        <w:spacing w:after="0" w:line="240" w:lineRule="auto"/>
      </w:pPr>
      <w:r>
        <w:separator/>
      </w:r>
    </w:p>
  </w:footnote>
  <w:footnote w:type="continuationSeparator" w:id="0">
    <w:p w14:paraId="2D0FEB1B" w14:textId="77777777" w:rsidR="00791C77" w:rsidRDefault="00791C77" w:rsidP="009E4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CB2D" w14:textId="1F667F0D" w:rsidR="009E46EC" w:rsidRDefault="00AB1B26" w:rsidP="00AB1B26">
    <w:pPr>
      <w:pStyle w:val="Header"/>
      <w:jc w:val="right"/>
    </w:pPr>
    <w:r>
      <w:rPr>
        <w:noProof/>
      </w:rPr>
      <w:drawing>
        <wp:inline distT="0" distB="0" distL="0" distR="0" wp14:anchorId="3A24D15E" wp14:editId="5536FF94">
          <wp:extent cx="561789" cy="579120"/>
          <wp:effectExtent l="0" t="0" r="0" b="0"/>
          <wp:docPr id="19745365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308" cy="5868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F507E5" w14:textId="77777777" w:rsidR="00FF4A00" w:rsidRDefault="00FF4A00" w:rsidP="00AB1B26">
    <w:pPr>
      <w:pStyle w:val="Header"/>
      <w:jc w:val="right"/>
    </w:pPr>
  </w:p>
  <w:p w14:paraId="07A6ECB5" w14:textId="77777777" w:rsidR="009E46EC" w:rsidRDefault="009E46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073E7"/>
    <w:multiLevelType w:val="hybridMultilevel"/>
    <w:tmpl w:val="D592012C"/>
    <w:lvl w:ilvl="0" w:tplc="73F88DF8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MLKwMDEzNDI3NjVU0lEKTi0uzszPAykwrAUAvQWGfywAAAA="/>
  </w:docVars>
  <w:rsids>
    <w:rsidRoot w:val="00DB5DA8"/>
    <w:rsid w:val="00004926"/>
    <w:rsid w:val="00011026"/>
    <w:rsid w:val="00022F8A"/>
    <w:rsid w:val="00026FE5"/>
    <w:rsid w:val="00032CC2"/>
    <w:rsid w:val="000451EB"/>
    <w:rsid w:val="00056C7C"/>
    <w:rsid w:val="000B1677"/>
    <w:rsid w:val="000C1556"/>
    <w:rsid w:val="000C5468"/>
    <w:rsid w:val="000C59DE"/>
    <w:rsid w:val="000F59B2"/>
    <w:rsid w:val="001102E6"/>
    <w:rsid w:val="00131E22"/>
    <w:rsid w:val="001E691A"/>
    <w:rsid w:val="001F6F70"/>
    <w:rsid w:val="00225D44"/>
    <w:rsid w:val="00231968"/>
    <w:rsid w:val="002505B3"/>
    <w:rsid w:val="002508D9"/>
    <w:rsid w:val="00260D0B"/>
    <w:rsid w:val="00273FA5"/>
    <w:rsid w:val="00296E04"/>
    <w:rsid w:val="002A7106"/>
    <w:rsid w:val="002B3135"/>
    <w:rsid w:val="002C09E1"/>
    <w:rsid w:val="002C3078"/>
    <w:rsid w:val="002C5A58"/>
    <w:rsid w:val="00346B13"/>
    <w:rsid w:val="0035574A"/>
    <w:rsid w:val="003C17CB"/>
    <w:rsid w:val="004742E1"/>
    <w:rsid w:val="00476FD6"/>
    <w:rsid w:val="004A6D03"/>
    <w:rsid w:val="004B4E65"/>
    <w:rsid w:val="004C0E62"/>
    <w:rsid w:val="0050534F"/>
    <w:rsid w:val="005541E1"/>
    <w:rsid w:val="00573AC5"/>
    <w:rsid w:val="005C66DB"/>
    <w:rsid w:val="006241A3"/>
    <w:rsid w:val="00636173"/>
    <w:rsid w:val="00654C1C"/>
    <w:rsid w:val="00656530"/>
    <w:rsid w:val="006F1847"/>
    <w:rsid w:val="00711BE5"/>
    <w:rsid w:val="0071738D"/>
    <w:rsid w:val="00740DD1"/>
    <w:rsid w:val="00791C77"/>
    <w:rsid w:val="00831E0A"/>
    <w:rsid w:val="0084670A"/>
    <w:rsid w:val="0088179E"/>
    <w:rsid w:val="00894BE0"/>
    <w:rsid w:val="008C63D2"/>
    <w:rsid w:val="009A4716"/>
    <w:rsid w:val="009B6B36"/>
    <w:rsid w:val="009C36A9"/>
    <w:rsid w:val="009E46EC"/>
    <w:rsid w:val="00A03043"/>
    <w:rsid w:val="00A55856"/>
    <w:rsid w:val="00A5695B"/>
    <w:rsid w:val="00A626DF"/>
    <w:rsid w:val="00A63168"/>
    <w:rsid w:val="00A758EE"/>
    <w:rsid w:val="00A9650C"/>
    <w:rsid w:val="00AB0025"/>
    <w:rsid w:val="00AB1B26"/>
    <w:rsid w:val="00AC3FF8"/>
    <w:rsid w:val="00AD37CA"/>
    <w:rsid w:val="00B04D11"/>
    <w:rsid w:val="00B7388E"/>
    <w:rsid w:val="00B77D31"/>
    <w:rsid w:val="00B81653"/>
    <w:rsid w:val="00BB1A0D"/>
    <w:rsid w:val="00BE33AD"/>
    <w:rsid w:val="00BE3B85"/>
    <w:rsid w:val="00C25EF5"/>
    <w:rsid w:val="00C52282"/>
    <w:rsid w:val="00CA364F"/>
    <w:rsid w:val="00CF1F2B"/>
    <w:rsid w:val="00D44665"/>
    <w:rsid w:val="00D45C79"/>
    <w:rsid w:val="00D45FE0"/>
    <w:rsid w:val="00D66543"/>
    <w:rsid w:val="00D722BC"/>
    <w:rsid w:val="00D87883"/>
    <w:rsid w:val="00D90DCD"/>
    <w:rsid w:val="00D942EC"/>
    <w:rsid w:val="00DB3DEE"/>
    <w:rsid w:val="00DB5DA8"/>
    <w:rsid w:val="00DD5D87"/>
    <w:rsid w:val="00E02584"/>
    <w:rsid w:val="00E2059E"/>
    <w:rsid w:val="00E43D13"/>
    <w:rsid w:val="00E46CA3"/>
    <w:rsid w:val="00E8261D"/>
    <w:rsid w:val="00E87B15"/>
    <w:rsid w:val="00EC7485"/>
    <w:rsid w:val="00F16D74"/>
    <w:rsid w:val="00F4491E"/>
    <w:rsid w:val="00F60195"/>
    <w:rsid w:val="00F6564B"/>
    <w:rsid w:val="00F8175C"/>
    <w:rsid w:val="00F930B4"/>
    <w:rsid w:val="00F95340"/>
    <w:rsid w:val="00F96EFF"/>
    <w:rsid w:val="00FC7594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2C750A"/>
  <w15:chartTrackingRefBased/>
  <w15:docId w15:val="{47861EDF-0C2E-41DF-B2E6-76693C9C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5D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5D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D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D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D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D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D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D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D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D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5D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D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D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D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D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D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D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D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5D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D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D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5D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5D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5D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5D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5D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5D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5D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5DA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32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032CC2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32CC2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6EC"/>
  </w:style>
  <w:style w:type="paragraph" w:styleId="Footer">
    <w:name w:val="footer"/>
    <w:basedOn w:val="Normal"/>
    <w:link w:val="Foot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2EAB5-F18F-453D-84C2-546EA5ABD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 Mohammadi</dc:creator>
  <cp:keywords/>
  <dc:description/>
  <cp:lastModifiedBy>User</cp:lastModifiedBy>
  <cp:revision>4</cp:revision>
  <dcterms:created xsi:type="dcterms:W3CDTF">2025-01-15T08:40:00Z</dcterms:created>
  <dcterms:modified xsi:type="dcterms:W3CDTF">2025-03-10T10:10:00Z</dcterms:modified>
</cp:coreProperties>
</file>